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estJ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rogressive Node.js framework</w:t>
      </w:r>
      <w:r>
        <w:t xml:space="preserve"> </w:t>
      </w:r>
      <w:r>
        <w:t xml:space="preserve">that extends popular libraries like Express or Fastify, adding modular organization and a wide range of other tools to simplify repetitive tasks in building backend systems.</w:t>
      </w:r>
      <w:r>
        <w:t xml:space="preserve"> </w:t>
      </w:r>
      <w:hyperlink r:id="rId20">
        <w:r>
          <w:rPr>
            <w:rStyle w:val="Hyperlink"/>
          </w:rPr>
          <w:t xml:space="preserve">It’s open-source, uses TypeScript, and provides a versatile environment for develop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NestJ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fficial Documentation</w:t>
      </w:r>
      <w:r>
        <w:t xml:space="preserve">: The official documentation provides comprehensive information on NestJS concepts, modules, decorators, and best practices. It’s a great starting point for understanding the framework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evCycle Blog</w:t>
        </w:r>
      </w:hyperlink>
      <w:r>
        <w:t xml:space="preserve">: DevCycle’s blog post explains why NestJS is a valuable choice for backend development. It covers key features and benefits, making it an insightful read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NestJS GitHub Topics</w:t>
        </w:r>
      </w:hyperlink>
      <w:r>
        <w:t xml:space="preserve">: Explore various NestJS libraries and boilerplates on GitHub. You’ll find practical examples, community-contributed projects, and real-world implementation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npm Package: @nestjs/core</w:t>
        </w:r>
      </w:hyperlink>
      <w:r>
        <w:t xml:space="preserve">: Dive into the core module of NestJS.</w:t>
      </w:r>
      <w:r>
        <w:t xml:space="preserve"> </w:t>
      </w:r>
      <w:hyperlink r:id="rId20">
        <w:r>
          <w:rPr>
            <w:rStyle w:val="Hyperlink"/>
          </w:rPr>
          <w:t xml:space="preserve">This package provides compatibility with Express and other libraries, allowing you to leverage third-party plugins seamlessly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wesome NestJS</w:t>
        </w:r>
      </w:hyperlink>
      <w:r>
        <w:t xml:space="preserve">: A curated list of awesome resources related to NestJS.</w:t>
      </w:r>
      <w:r>
        <w:t xml:space="preserve"> </w:t>
      </w:r>
      <w:hyperlink r:id="rId20">
        <w:r>
          <w:rPr>
            <w:rStyle w:val="Hyperlink"/>
          </w:rPr>
          <w:t xml:space="preserve">Discover utilities, modules, and tools that enhance your development experience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evcycle.com/blog/why-use-nest-js" TargetMode="External" /><Relationship Type="http://schemas.openxmlformats.org/officeDocument/2006/relationships/hyperlink" Id="rId23" Target="https://github.com/nestjs/awesome-nestjs" TargetMode="External" /><Relationship Type="http://schemas.openxmlformats.org/officeDocument/2006/relationships/hyperlink" Id="rId21" Target="https://github.com/topics/nestjs-library" TargetMode="External" /><Relationship Type="http://schemas.openxmlformats.org/officeDocument/2006/relationships/hyperlink" Id="rId22" Target="https://www.npmjs.com/package/@nestjs/co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evcycle.com/blog/why-use-nest-js" TargetMode="External" /><Relationship Type="http://schemas.openxmlformats.org/officeDocument/2006/relationships/hyperlink" Id="rId23" Target="https://github.com/nestjs/awesome-nestjs" TargetMode="External" /><Relationship Type="http://schemas.openxmlformats.org/officeDocument/2006/relationships/hyperlink" Id="rId21" Target="https://github.com/topics/nestjs-library" TargetMode="External" /><Relationship Type="http://schemas.openxmlformats.org/officeDocument/2006/relationships/hyperlink" Id="rId22" Target="https://www.npmjs.com/package/@nestjs/co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17Z</dcterms:created>
  <dcterms:modified xsi:type="dcterms:W3CDTF">2024-03-23T04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